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CB536B" w14:textId="439C5FE1" w:rsidR="00110435" w:rsidRPr="00356DD7" w:rsidRDefault="00602AD2" w:rsidP="006260AE">
      <w:pPr>
        <w:jc w:val="center"/>
        <w:rPr>
          <w:rFonts w:ascii="標楷體" w:eastAsia="標楷體" w:hAnsi="標楷體"/>
          <w:b/>
          <w:szCs w:val="24"/>
        </w:rPr>
      </w:pPr>
      <w:r>
        <w:rPr>
          <w:rFonts w:ascii="標楷體" w:eastAsia="標楷體" w:hAnsi="標楷體" w:hint="eastAsia"/>
          <w:b/>
          <w:sz w:val="32"/>
          <w:szCs w:val="32"/>
        </w:rPr>
        <w:t>C</w:t>
      </w:r>
      <w:r w:rsidR="00F22CF8">
        <w:rPr>
          <w:rFonts w:ascii="標楷體" w:eastAsia="標楷體" w:hAnsi="標楷體" w:hint="eastAsia"/>
          <w:b/>
          <w:sz w:val="32"/>
          <w:szCs w:val="32"/>
        </w:rPr>
        <w:t>PP</w:t>
      </w:r>
      <w:r w:rsidR="009D431C">
        <w:rPr>
          <w:rFonts w:ascii="標楷體" w:eastAsia="標楷體" w:hAnsi="標楷體" w:hint="eastAsia"/>
          <w:b/>
          <w:sz w:val="32"/>
          <w:szCs w:val="32"/>
        </w:rPr>
        <w:t>程式設計</w:t>
      </w:r>
      <w:r w:rsidR="006260AE">
        <w:rPr>
          <w:rFonts w:ascii="標楷體" w:eastAsia="標楷體" w:hAnsi="標楷體" w:hint="eastAsia"/>
          <w:b/>
          <w:sz w:val="32"/>
          <w:szCs w:val="32"/>
        </w:rPr>
        <w:t>題</w:t>
      </w:r>
    </w:p>
    <w:tbl>
      <w:tblPr>
        <w:tblStyle w:val="a7"/>
        <w:tblW w:w="5000" w:type="pct"/>
        <w:tblInd w:w="108" w:type="dxa"/>
        <w:tblLook w:val="04A0" w:firstRow="1" w:lastRow="0" w:firstColumn="1" w:lastColumn="0" w:noHBand="0" w:noVBand="1"/>
      </w:tblPr>
      <w:tblGrid>
        <w:gridCol w:w="9634"/>
      </w:tblGrid>
      <w:tr w:rsidR="006260AE" w14:paraId="71B27F0B" w14:textId="77777777" w:rsidTr="005C5A1C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B4C1AF2" w14:textId="1DEFA3D5" w:rsidR="00366280" w:rsidRPr="005C5A1C" w:rsidRDefault="006260AE" w:rsidP="00A91118">
            <w:pPr>
              <w:snapToGrid w:val="0"/>
              <w:jc w:val="both"/>
              <w:rPr>
                <w:rFonts w:ascii="標楷體" w:eastAsia="標楷體" w:hAnsi="標楷體"/>
                <w:sz w:val="28"/>
                <w:szCs w:val="24"/>
              </w:rPr>
            </w:pP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命題</w:t>
            </w:r>
            <w:r w:rsidR="003A2AB0"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者</w:t>
            </w: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︰</w:t>
            </w:r>
            <w:r w:rsidR="0072651A">
              <w:rPr>
                <w:rFonts w:ascii="標楷體" w:eastAsia="標楷體" w:hAnsi="標楷體" w:hint="eastAsia"/>
                <w:b/>
                <w:sz w:val="28"/>
                <w:szCs w:val="24"/>
              </w:rPr>
              <w:t>SCY</w:t>
            </w:r>
          </w:p>
        </w:tc>
      </w:tr>
      <w:tr w:rsidR="00F56927" w:rsidRPr="00F22CF8" w14:paraId="01F646B8" w14:textId="77777777" w:rsidTr="005C5A1C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5F2DFAAA" w14:textId="026C3228" w:rsidR="00F56927" w:rsidRPr="005C5A1C" w:rsidRDefault="00F56927" w:rsidP="000314B1">
            <w:pPr>
              <w:snapToGrid w:val="0"/>
              <w:jc w:val="both"/>
              <w:rPr>
                <w:rFonts w:ascii="標楷體" w:eastAsia="標楷體" w:hAnsi="標楷體"/>
                <w:sz w:val="28"/>
                <w:szCs w:val="24"/>
              </w:rPr>
            </w:pP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題目名稱</w:t>
            </w:r>
            <w:r w:rsidRPr="00602AD2">
              <w:rPr>
                <w:rFonts w:ascii="標楷體" w:eastAsia="標楷體" w:hAnsi="標楷體"/>
                <w:b/>
                <w:sz w:val="28"/>
                <w:szCs w:val="24"/>
              </w:rPr>
              <w:t>(</w:t>
            </w: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中文</w:t>
            </w:r>
            <w:r w:rsid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/英文</w:t>
            </w:r>
            <w:r w:rsidRPr="00602AD2">
              <w:rPr>
                <w:rFonts w:ascii="標楷體" w:eastAsia="標楷體" w:hAnsi="標楷體"/>
                <w:b/>
                <w:sz w:val="28"/>
                <w:szCs w:val="24"/>
              </w:rPr>
              <w:t>)</w:t>
            </w: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：</w:t>
            </w:r>
            <w:r w:rsidR="000314B1">
              <w:rPr>
                <w:rFonts w:ascii="標楷體" w:eastAsia="標楷體" w:hAnsi="標楷體"/>
                <w:b/>
                <w:sz w:val="28"/>
                <w:szCs w:val="24"/>
              </w:rPr>
              <w:t>GuessNumber</w:t>
            </w:r>
          </w:p>
        </w:tc>
      </w:tr>
      <w:tr w:rsidR="003A2AB0" w14:paraId="078D422F" w14:textId="77777777" w:rsidTr="005C5A1C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7B1B9AAF" w14:textId="4302FBBC" w:rsidR="00E318FE" w:rsidRPr="00520093" w:rsidRDefault="003A2AB0" w:rsidP="00520093">
            <w:pPr>
              <w:snapToGrid w:val="0"/>
              <w:jc w:val="both"/>
              <w:rPr>
                <w:rFonts w:ascii="標楷體" w:eastAsia="標楷體" w:hAnsi="標楷體"/>
                <w:sz w:val="28"/>
                <w:szCs w:val="24"/>
              </w:rPr>
            </w:pP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主要測試觀念：</w:t>
            </w:r>
            <w:r w:rsidR="00A91118">
              <w:rPr>
                <w:rFonts w:ascii="標楷體" w:eastAsia="標楷體" w:hAnsi="標楷體"/>
                <w:sz w:val="28"/>
                <w:szCs w:val="24"/>
              </w:rPr>
              <w:t xml:space="preserve"> 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250D90" w:rsidRPr="00A050C8" w14:paraId="5B8B0735" w14:textId="77777777" w:rsidTr="00250D90">
              <w:tc>
                <w:tcPr>
                  <w:tcW w:w="4882" w:type="dxa"/>
                  <w:tcBorders>
                    <w:bottom w:val="single" w:sz="4" w:space="0" w:color="auto"/>
                  </w:tcBorders>
                </w:tcPr>
                <w:p w14:paraId="6B667FD8" w14:textId="5EA8BCB3" w:rsidR="00250D90" w:rsidRPr="00A050C8" w:rsidRDefault="00250D90" w:rsidP="00901620">
                  <w:pPr>
                    <w:snapToGrid w:val="0"/>
                    <w:jc w:val="center"/>
                    <w:rPr>
                      <w:rFonts w:ascii="標楷體" w:eastAsia="標楷體" w:hAnsi="標楷體"/>
                      <w:b/>
                      <w:szCs w:val="24"/>
                    </w:rPr>
                  </w:pPr>
                  <w:r w:rsidRPr="00A050C8">
                    <w:rPr>
                      <w:rFonts w:ascii="標楷體" w:eastAsia="標楷體" w:hAnsi="標楷體"/>
                      <w:b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</w:tcPr>
                <w:p w14:paraId="76C415F3" w14:textId="438EEF75" w:rsidR="00250D90" w:rsidRPr="00A050C8" w:rsidRDefault="00250D90" w:rsidP="00901620">
                  <w:pPr>
                    <w:snapToGrid w:val="0"/>
                    <w:jc w:val="center"/>
                    <w:rPr>
                      <w:rFonts w:ascii="標楷體" w:eastAsia="標楷體" w:hAnsi="標楷體"/>
                      <w:b/>
                      <w:sz w:val="28"/>
                      <w:szCs w:val="24"/>
                    </w:rPr>
                  </w:pPr>
                  <w:r w:rsidRPr="00A050C8">
                    <w:rPr>
                      <w:rFonts w:ascii="標楷體" w:eastAsia="標楷體" w:hAnsi="標楷體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250D90" w14:paraId="1025973C" w14:textId="77777777" w:rsidTr="00250D90">
              <w:tc>
                <w:tcPr>
                  <w:tcW w:w="4882" w:type="dxa"/>
                  <w:tcBorders>
                    <w:top w:val="single" w:sz="4" w:space="0" w:color="auto"/>
                  </w:tcBorders>
                </w:tcPr>
                <w:p w14:paraId="701D5E71" w14:textId="288F2FB9" w:rsidR="00250D90" w:rsidRPr="00746D74" w:rsidRDefault="00746D74" w:rsidP="00746D74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>
                    <w:rPr>
                      <w:rFonts w:ascii="標楷體" w:eastAsia="標楷體" w:hAnsi="標楷體" w:hint="eastAsia"/>
                      <w:sz w:val="18"/>
                      <w:szCs w:val="18"/>
                    </w:rPr>
                    <w:t xml:space="preserve"> </w:t>
                  </w:r>
                  <w:r w:rsidR="00250D90" w:rsidRPr="00746D74">
                    <w:rPr>
                      <w:rFonts w:ascii="標楷體" w:eastAsia="標楷體" w:hAnsi="標楷體"/>
                      <w:sz w:val="18"/>
                      <w:szCs w:val="18"/>
                    </w:rPr>
                    <w:t>C++ BASICS 1</w:t>
                  </w:r>
                </w:p>
                <w:p w14:paraId="31BD0E36" w14:textId="2A3A965F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FLOW OF CONTROL </w:t>
                  </w:r>
                </w:p>
                <w:p w14:paraId="3CD6FC84" w14:textId="7085862F" w:rsidR="00250D90" w:rsidRPr="003A2CD0" w:rsidRDefault="003A2CD0" w:rsidP="003A2CD0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>
                    <w:rPr>
                      <w:rFonts w:ascii="標楷體" w:eastAsia="標楷體" w:hAnsi="標楷體" w:hint="eastAsia"/>
                      <w:sz w:val="18"/>
                      <w:szCs w:val="18"/>
                    </w:rPr>
                    <w:t xml:space="preserve"> </w:t>
                  </w:r>
                  <w:r w:rsidR="00250D90" w:rsidRPr="003A2CD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FUNCTION BASICS </w:t>
                  </w:r>
                </w:p>
                <w:p w14:paraId="5E225B35" w14:textId="5931889D" w:rsidR="00633064" w:rsidRDefault="00633064" w:rsidP="00633064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633064">
                    <w:rPr>
                      <w:rFonts w:ascii="標楷體" w:eastAsia="標楷體" w:hAnsi="標楷體"/>
                      <w:sz w:val="18"/>
                      <w:szCs w:val="18"/>
                    </w:rPr>
                    <w:t>PARAMETERS AND OVERLOADING</w:t>
                  </w:r>
                </w:p>
                <w:p w14:paraId="68395D45" w14:textId="3AC610B5" w:rsidR="00633064" w:rsidRPr="00633064" w:rsidRDefault="00633064" w:rsidP="00633064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B10D5">
                    <w:rPr>
                      <w:rFonts w:ascii="標楷體" w:eastAsia="標楷體" w:hAnsi="標楷體"/>
                      <w:sz w:val="18"/>
                      <w:szCs w:val="18"/>
                    </w:rPr>
                    <w:t>ARRAYS</w:t>
                  </w:r>
                </w:p>
                <w:p w14:paraId="504D64B3" w14:textId="5B7BBB81" w:rsidR="00250D90" w:rsidRPr="00633064" w:rsidRDefault="00633064" w:rsidP="00633064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 </w:t>
                  </w: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>STRUCTURES AND CLASSES</w:t>
                  </w:r>
                </w:p>
                <w:p w14:paraId="2946A458" w14:textId="079144B4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CONSTRUCTORS AND OTHER TOOLS </w:t>
                  </w:r>
                </w:p>
                <w:p w14:paraId="5B70463B" w14:textId="3774BCEB" w:rsidR="00250D90" w:rsidRPr="0072651A" w:rsidRDefault="00250D90" w:rsidP="00F22CF8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72651A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OPERATOR OVERLOADING, FRIENDS,AND REFERENCES </w:t>
                  </w:r>
                  <w:r w:rsidR="00746D74" w:rsidRPr="0072651A">
                    <w:rPr>
                      <w:rFonts w:ascii="標楷體" w:eastAsia="標楷體" w:hAnsi="標楷體" w:hint="eastAsia"/>
                      <w:sz w:val="18"/>
                      <w:szCs w:val="18"/>
                    </w:rPr>
                    <w:t xml:space="preserve">   </w:t>
                  </w:r>
                </w:p>
                <w:p w14:paraId="3B578FAE" w14:textId="2E9283A5" w:rsidR="0072651A" w:rsidRDefault="0072651A" w:rsidP="000314B1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F22CF8">
                    <w:rPr>
                      <w:rFonts w:ascii="標楷體" w:eastAsia="標楷體" w:hAnsi="標楷體"/>
                      <w:sz w:val="18"/>
                      <w:szCs w:val="18"/>
                    </w:rPr>
                    <w:t>STRINGS</w:t>
                  </w:r>
                </w:p>
                <w:p w14:paraId="7FA066E0" w14:textId="3C163762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POINTERS AND DYNAMIC ARRAYS 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4BA29A67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SEPARATE COMPILATION AND NAMESPACES </w:t>
                  </w:r>
                </w:p>
                <w:p w14:paraId="380A43F3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STREAMS AND FILE I/O </w:t>
                  </w:r>
                </w:p>
                <w:p w14:paraId="7CDD95A5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RECURSION </w:t>
                  </w:r>
                </w:p>
                <w:p w14:paraId="5BC2C902" w14:textId="2A6479C4" w:rsidR="00250D90" w:rsidRPr="00250D90" w:rsidRDefault="000314B1" w:rsidP="000314B1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 </w:t>
                  </w:r>
                  <w:r w:rsidR="00250D90"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INHERITANCE </w:t>
                  </w:r>
                </w:p>
                <w:p w14:paraId="5AA64B7C" w14:textId="77777777" w:rsidR="00250D90" w:rsidRPr="000314B1" w:rsidRDefault="00250D90" w:rsidP="000314B1">
                  <w:pPr>
                    <w:pStyle w:val="a8"/>
                    <w:numPr>
                      <w:ilvl w:val="0"/>
                      <w:numId w:val="10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0314B1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POLYMORPHISM AND VIRTUAL FUNCTIONS </w:t>
                  </w:r>
                </w:p>
                <w:p w14:paraId="38AAB441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TEMPLATES </w:t>
                  </w:r>
                </w:p>
                <w:p w14:paraId="07D20426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LINKED DATA STRUCTURES </w:t>
                  </w:r>
                </w:p>
                <w:p w14:paraId="1EF5D3D0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EXCEPTION HANDLING </w:t>
                  </w:r>
                </w:p>
                <w:p w14:paraId="57CB9A45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STANDARD TEMPLATE LIBRARY </w:t>
                  </w:r>
                </w:p>
                <w:p w14:paraId="1BCC8561" w14:textId="2C393DC3" w:rsidR="00250D90" w:rsidRPr="00746F20" w:rsidRDefault="00F22CF8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 w:left="233" w:hanging="233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   </w:t>
                  </w:r>
                  <w:r w:rsidR="00250D90"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>PATTERNS AND UML</w:t>
                  </w:r>
                </w:p>
              </w:tc>
            </w:tr>
          </w:tbl>
          <w:p w14:paraId="1B82E4B9" w14:textId="29648C74" w:rsidR="00520093" w:rsidRPr="00520093" w:rsidRDefault="00520093" w:rsidP="00C90E26">
            <w:pPr>
              <w:snapToGrid w:val="0"/>
              <w:jc w:val="both"/>
              <w:rPr>
                <w:rFonts w:ascii="標楷體" w:eastAsia="標楷體" w:hAnsi="標楷體"/>
                <w:sz w:val="28"/>
                <w:szCs w:val="24"/>
              </w:rPr>
            </w:pPr>
          </w:p>
        </w:tc>
      </w:tr>
      <w:tr w:rsidR="006260AE" w14:paraId="0D4B7DDD" w14:textId="77777777" w:rsidTr="005C5A1C">
        <w:trPr>
          <w:trHeight w:val="3286"/>
        </w:trPr>
        <w:tc>
          <w:tcPr>
            <w:tcW w:w="5000" w:type="pct"/>
          </w:tcPr>
          <w:p w14:paraId="767A40BF" w14:textId="77777777" w:rsidR="000314B1" w:rsidRDefault="00F54D6D" w:rsidP="007914DB">
            <w:pPr>
              <w:spacing w:line="0" w:lineRule="atLeast"/>
              <w:rPr>
                <w:rFonts w:ascii="標楷體" w:eastAsia="標楷體" w:hAnsi="標楷體"/>
                <w:b/>
                <w:sz w:val="28"/>
                <w:szCs w:val="24"/>
              </w:rPr>
            </w:pPr>
            <w:r w:rsidRPr="00E318FE">
              <w:rPr>
                <w:rFonts w:ascii="標楷體" w:eastAsia="標楷體" w:hAnsi="標楷體" w:hint="eastAsia"/>
                <w:b/>
                <w:sz w:val="28"/>
                <w:szCs w:val="24"/>
              </w:rPr>
              <w:t>題目</w:t>
            </w:r>
            <w:r w:rsidR="00F268C7" w:rsidRPr="00E318FE">
              <w:rPr>
                <w:rFonts w:ascii="標楷體" w:eastAsia="標楷體" w:hAnsi="標楷體" w:hint="eastAsia"/>
                <w:b/>
                <w:sz w:val="28"/>
                <w:szCs w:val="24"/>
              </w:rPr>
              <w:t>說明：</w:t>
            </w:r>
          </w:p>
          <w:p w14:paraId="786FDB60" w14:textId="58D174CA" w:rsidR="000314B1" w:rsidRDefault="000314B1" w:rsidP="007914DB">
            <w:pPr>
              <w:spacing w:line="0" w:lineRule="atLeast"/>
              <w:jc w:val="both"/>
            </w:pPr>
            <w:r>
              <w:t xml:space="preserve">Listed below is code to play a guessing game in which two players attempt to guess a number.  Your task is to extend the program with objects that represent either a human player or a computer player.  </w:t>
            </w:r>
          </w:p>
          <w:p w14:paraId="763FF90B" w14:textId="77777777" w:rsidR="000314B1" w:rsidRDefault="000314B1" w:rsidP="007914DB">
            <w:pPr>
              <w:spacing w:line="0" w:lineRule="atLeast"/>
              <w:jc w:val="both"/>
            </w:pPr>
          </w:p>
          <w:p w14:paraId="0F420EEA" w14:textId="77777777" w:rsidR="000314B1" w:rsidRPr="00003C2C" w:rsidRDefault="000314B1" w:rsidP="007914DB">
            <w:pPr>
              <w:spacing w:line="0" w:lineRule="atLeast"/>
              <w:jc w:val="both"/>
              <w:rPr>
                <w:b/>
                <w:i/>
              </w:rPr>
            </w:pPr>
            <w:r w:rsidRPr="00003C2C">
              <w:rPr>
                <w:rFonts w:hint="eastAsia"/>
                <w:b/>
                <w:i/>
              </w:rPr>
              <w:t xml:space="preserve">// </w:t>
            </w:r>
            <w:r w:rsidRPr="00003C2C">
              <w:rPr>
                <w:b/>
                <w:i/>
              </w:rPr>
              <w:t>you can modify the following codes to let your “guess” more smarter</w:t>
            </w:r>
          </w:p>
          <w:p w14:paraId="7442DA7B" w14:textId="77777777" w:rsidR="000314B1" w:rsidRDefault="000314B1" w:rsidP="007914DB">
            <w:pPr>
              <w:spacing w:line="0" w:lineRule="atLeast"/>
              <w:jc w:val="both"/>
            </w:pPr>
            <w:r>
              <w:t>bool checkForWin(int guess, int answer)</w:t>
            </w:r>
          </w:p>
          <w:p w14:paraId="43C498B8" w14:textId="77777777" w:rsidR="000314B1" w:rsidRDefault="000314B1" w:rsidP="007914DB">
            <w:pPr>
              <w:spacing w:line="0" w:lineRule="atLeast"/>
              <w:jc w:val="both"/>
            </w:pPr>
            <w:r>
              <w:t>{</w:t>
            </w:r>
          </w:p>
          <w:p w14:paraId="6823A462" w14:textId="77777777" w:rsidR="000314B1" w:rsidRDefault="000314B1" w:rsidP="007914DB">
            <w:pPr>
              <w:spacing w:line="0" w:lineRule="atLeast"/>
              <w:jc w:val="both"/>
            </w:pPr>
            <w:r>
              <w:t xml:space="preserve">  if (answer == guess)</w:t>
            </w:r>
          </w:p>
          <w:p w14:paraId="3A661FC4" w14:textId="77777777" w:rsidR="000314B1" w:rsidRDefault="000314B1" w:rsidP="007914DB">
            <w:pPr>
              <w:spacing w:line="0" w:lineRule="atLeast"/>
              <w:jc w:val="both"/>
            </w:pPr>
            <w:r>
              <w:t xml:space="preserve">  {</w:t>
            </w:r>
          </w:p>
          <w:p w14:paraId="7ADD65B6" w14:textId="77777777" w:rsidR="000314B1" w:rsidRDefault="000314B1" w:rsidP="007914DB">
            <w:pPr>
              <w:spacing w:line="0" w:lineRule="atLeast"/>
              <w:jc w:val="both"/>
            </w:pPr>
            <w:r>
              <w:t xml:space="preserve">     cout &lt;&lt; "You're right! You win!" &lt;&lt; endl;</w:t>
            </w:r>
          </w:p>
          <w:p w14:paraId="1A93EA36" w14:textId="77777777" w:rsidR="000314B1" w:rsidRDefault="000314B1" w:rsidP="007914DB">
            <w:pPr>
              <w:spacing w:line="0" w:lineRule="atLeast"/>
              <w:jc w:val="both"/>
            </w:pPr>
            <w:r>
              <w:t xml:space="preserve">     return true;</w:t>
            </w:r>
          </w:p>
          <w:p w14:paraId="378CCD18" w14:textId="77777777" w:rsidR="000314B1" w:rsidRDefault="000314B1" w:rsidP="007914DB">
            <w:pPr>
              <w:spacing w:line="0" w:lineRule="atLeast"/>
              <w:jc w:val="both"/>
            </w:pPr>
            <w:r>
              <w:t xml:space="preserve">  }</w:t>
            </w:r>
          </w:p>
          <w:p w14:paraId="2FA4E364" w14:textId="77777777" w:rsidR="000314B1" w:rsidRDefault="000314B1" w:rsidP="007914DB">
            <w:pPr>
              <w:spacing w:line="0" w:lineRule="atLeast"/>
              <w:jc w:val="both"/>
            </w:pPr>
            <w:r>
              <w:t xml:space="preserve">  else if (answer &lt; guess)</w:t>
            </w:r>
          </w:p>
          <w:p w14:paraId="63B44CB7" w14:textId="77777777" w:rsidR="000314B1" w:rsidRDefault="000314B1" w:rsidP="007914DB">
            <w:pPr>
              <w:spacing w:line="0" w:lineRule="atLeast"/>
              <w:jc w:val="both"/>
            </w:pPr>
            <w:r>
              <w:t xml:space="preserve">     cout &lt;&lt; "Your guess is too high." &lt;&lt; endl;</w:t>
            </w:r>
          </w:p>
          <w:p w14:paraId="16EFFD12" w14:textId="77777777" w:rsidR="000314B1" w:rsidRDefault="000314B1" w:rsidP="007914DB">
            <w:pPr>
              <w:spacing w:line="0" w:lineRule="atLeast"/>
              <w:jc w:val="both"/>
            </w:pPr>
            <w:r>
              <w:t xml:space="preserve">  else</w:t>
            </w:r>
          </w:p>
          <w:p w14:paraId="0FCC674B" w14:textId="77777777" w:rsidR="000314B1" w:rsidRDefault="000314B1" w:rsidP="007914DB">
            <w:pPr>
              <w:spacing w:line="0" w:lineRule="atLeast"/>
              <w:jc w:val="both"/>
            </w:pPr>
            <w:r>
              <w:t xml:space="preserve">     cout &lt;&lt; "Your guess is too low." &lt;&lt; endl;</w:t>
            </w:r>
          </w:p>
          <w:p w14:paraId="2FA3743A" w14:textId="77777777" w:rsidR="000314B1" w:rsidRDefault="000314B1" w:rsidP="007914DB">
            <w:pPr>
              <w:spacing w:line="0" w:lineRule="atLeast"/>
              <w:jc w:val="both"/>
            </w:pPr>
            <w:r>
              <w:t xml:space="preserve">  return false;</w:t>
            </w:r>
          </w:p>
          <w:p w14:paraId="2CAE8F97" w14:textId="77777777" w:rsidR="000314B1" w:rsidRDefault="000314B1" w:rsidP="007914DB">
            <w:pPr>
              <w:spacing w:line="0" w:lineRule="atLeast"/>
              <w:jc w:val="both"/>
            </w:pPr>
            <w:r>
              <w:t>}</w:t>
            </w:r>
          </w:p>
          <w:p w14:paraId="3FC76860" w14:textId="77777777" w:rsidR="000314B1" w:rsidRDefault="000314B1" w:rsidP="007914DB">
            <w:pPr>
              <w:spacing w:line="0" w:lineRule="atLeast"/>
              <w:jc w:val="both"/>
            </w:pPr>
          </w:p>
          <w:p w14:paraId="5FFC0084" w14:textId="77777777" w:rsidR="000314B1" w:rsidRDefault="000314B1" w:rsidP="007914DB">
            <w:pPr>
              <w:spacing w:line="0" w:lineRule="atLeast"/>
              <w:jc w:val="both"/>
            </w:pPr>
            <w:r>
              <w:t>void play(Player &amp;player1, Player &amp;player2)</w:t>
            </w:r>
          </w:p>
          <w:p w14:paraId="61ACB965" w14:textId="77777777" w:rsidR="000314B1" w:rsidRDefault="000314B1" w:rsidP="007914DB">
            <w:pPr>
              <w:spacing w:line="0" w:lineRule="atLeast"/>
              <w:jc w:val="both"/>
            </w:pPr>
            <w:r>
              <w:t>{</w:t>
            </w:r>
          </w:p>
          <w:p w14:paraId="3A5131AE" w14:textId="77777777" w:rsidR="000314B1" w:rsidRDefault="000314B1" w:rsidP="007914DB">
            <w:pPr>
              <w:spacing w:line="0" w:lineRule="atLeast"/>
              <w:jc w:val="both"/>
            </w:pPr>
            <w:r>
              <w:t xml:space="preserve">  int answer = 0, guess = 0;</w:t>
            </w:r>
          </w:p>
          <w:p w14:paraId="57EBBFD1" w14:textId="77777777" w:rsidR="000314B1" w:rsidRDefault="000314B1" w:rsidP="007914DB">
            <w:pPr>
              <w:spacing w:line="0" w:lineRule="atLeast"/>
              <w:jc w:val="both"/>
            </w:pPr>
            <w:r>
              <w:t xml:space="preserve">  answer = rand() % 100;</w:t>
            </w:r>
          </w:p>
          <w:p w14:paraId="0A2AAC71" w14:textId="77777777" w:rsidR="000314B1" w:rsidRDefault="000314B1" w:rsidP="007914DB">
            <w:pPr>
              <w:spacing w:line="0" w:lineRule="atLeast"/>
              <w:jc w:val="both"/>
            </w:pPr>
            <w:r>
              <w:t xml:space="preserve">  bool win = false;</w:t>
            </w:r>
          </w:p>
          <w:p w14:paraId="222613AA" w14:textId="77777777" w:rsidR="000314B1" w:rsidRDefault="000314B1" w:rsidP="007914DB">
            <w:pPr>
              <w:spacing w:line="0" w:lineRule="atLeast"/>
              <w:jc w:val="both"/>
            </w:pPr>
          </w:p>
          <w:p w14:paraId="29CD2578" w14:textId="77777777" w:rsidR="000314B1" w:rsidRDefault="000314B1" w:rsidP="007914DB">
            <w:pPr>
              <w:spacing w:line="0" w:lineRule="atLeast"/>
              <w:jc w:val="both"/>
            </w:pPr>
          </w:p>
          <w:p w14:paraId="3E2335B9" w14:textId="77777777" w:rsidR="000314B1" w:rsidRDefault="000314B1" w:rsidP="007914DB">
            <w:pPr>
              <w:spacing w:line="0" w:lineRule="atLeast"/>
              <w:jc w:val="both"/>
            </w:pPr>
            <w:r>
              <w:t xml:space="preserve">  while (!win)</w:t>
            </w:r>
          </w:p>
          <w:p w14:paraId="67D0DED5" w14:textId="77777777" w:rsidR="000314B1" w:rsidRDefault="000314B1" w:rsidP="007914DB">
            <w:pPr>
              <w:spacing w:line="0" w:lineRule="atLeast"/>
              <w:jc w:val="both"/>
            </w:pPr>
            <w:r>
              <w:t xml:space="preserve">  {</w:t>
            </w:r>
          </w:p>
          <w:p w14:paraId="53018F68" w14:textId="77777777" w:rsidR="000314B1" w:rsidRDefault="000314B1" w:rsidP="007914DB">
            <w:pPr>
              <w:spacing w:line="0" w:lineRule="atLeast"/>
              <w:jc w:val="both"/>
            </w:pPr>
            <w:r>
              <w:t xml:space="preserve">   cout &lt;&lt; "Player 1's turn to guess." &lt;&lt; endl;</w:t>
            </w:r>
          </w:p>
          <w:p w14:paraId="7DE7768C" w14:textId="77777777" w:rsidR="000314B1" w:rsidRDefault="000314B1" w:rsidP="007914DB">
            <w:pPr>
              <w:spacing w:line="0" w:lineRule="atLeast"/>
              <w:jc w:val="both"/>
            </w:pPr>
            <w:r>
              <w:t xml:space="preserve">   guess = player1.getGuess();</w:t>
            </w:r>
          </w:p>
          <w:p w14:paraId="33BBDD09" w14:textId="77777777" w:rsidR="000314B1" w:rsidRDefault="000314B1" w:rsidP="007914DB">
            <w:pPr>
              <w:spacing w:line="0" w:lineRule="atLeast"/>
              <w:jc w:val="both"/>
            </w:pPr>
            <w:r>
              <w:t xml:space="preserve">   win = checkForWin(guess, answer);</w:t>
            </w:r>
          </w:p>
          <w:p w14:paraId="491B65A1" w14:textId="77777777" w:rsidR="000314B1" w:rsidRDefault="000314B1" w:rsidP="007914DB">
            <w:pPr>
              <w:spacing w:line="0" w:lineRule="atLeast"/>
              <w:jc w:val="both"/>
            </w:pPr>
            <w:r>
              <w:t xml:space="preserve">   if (win) return;</w:t>
            </w:r>
          </w:p>
          <w:p w14:paraId="3B16B6A4" w14:textId="77777777" w:rsidR="000314B1" w:rsidRDefault="000314B1" w:rsidP="007914DB">
            <w:pPr>
              <w:spacing w:line="0" w:lineRule="atLeast"/>
              <w:jc w:val="both"/>
            </w:pPr>
          </w:p>
          <w:p w14:paraId="716993A8" w14:textId="77777777" w:rsidR="000314B1" w:rsidRDefault="000314B1" w:rsidP="007914DB">
            <w:pPr>
              <w:spacing w:line="0" w:lineRule="atLeast"/>
              <w:jc w:val="both"/>
            </w:pPr>
            <w:r>
              <w:t xml:space="preserve">   cout &lt;&lt; "Player 2's turn to guess." &lt;&lt; endl;</w:t>
            </w:r>
          </w:p>
          <w:p w14:paraId="7A528B50" w14:textId="77777777" w:rsidR="000314B1" w:rsidRDefault="000314B1" w:rsidP="007914DB">
            <w:pPr>
              <w:spacing w:line="0" w:lineRule="atLeast"/>
              <w:jc w:val="both"/>
            </w:pPr>
            <w:r>
              <w:lastRenderedPageBreak/>
              <w:t xml:space="preserve">   guess = player2.getGuess();</w:t>
            </w:r>
          </w:p>
          <w:p w14:paraId="4BB782DC" w14:textId="77777777" w:rsidR="000314B1" w:rsidRDefault="000314B1" w:rsidP="007914DB">
            <w:pPr>
              <w:spacing w:line="0" w:lineRule="atLeast"/>
              <w:jc w:val="both"/>
            </w:pPr>
            <w:r>
              <w:t xml:space="preserve">   win = checkForWin(guess, answer);</w:t>
            </w:r>
          </w:p>
          <w:p w14:paraId="5A240311" w14:textId="77777777" w:rsidR="000314B1" w:rsidRDefault="000314B1" w:rsidP="007914DB">
            <w:pPr>
              <w:spacing w:line="0" w:lineRule="atLeast"/>
              <w:jc w:val="both"/>
            </w:pPr>
            <w:r>
              <w:t xml:space="preserve">  }</w:t>
            </w:r>
          </w:p>
          <w:p w14:paraId="32969884" w14:textId="77777777" w:rsidR="000314B1" w:rsidRDefault="000314B1" w:rsidP="007914DB">
            <w:pPr>
              <w:spacing w:line="0" w:lineRule="atLeast"/>
              <w:jc w:val="both"/>
            </w:pPr>
            <w:r>
              <w:t>}</w:t>
            </w:r>
          </w:p>
          <w:p w14:paraId="5665C4A9" w14:textId="77777777" w:rsidR="000314B1" w:rsidRDefault="000314B1" w:rsidP="007914DB">
            <w:pPr>
              <w:spacing w:line="0" w:lineRule="atLeast"/>
              <w:jc w:val="both"/>
            </w:pPr>
          </w:p>
          <w:p w14:paraId="0ED339A3" w14:textId="6E8F60D5" w:rsidR="003008E3" w:rsidRDefault="000314B1" w:rsidP="007914DB">
            <w:pPr>
              <w:spacing w:line="0" w:lineRule="atLeast"/>
              <w:jc w:val="both"/>
            </w:pPr>
            <w:r>
              <w:t>The play function takes as input two Player objects.</w:t>
            </w:r>
          </w:p>
          <w:p w14:paraId="409C9F36" w14:textId="41A28FEB" w:rsidR="003008E3" w:rsidRDefault="000314B1" w:rsidP="007914DB">
            <w:pPr>
              <w:spacing w:line="0" w:lineRule="atLeast"/>
              <w:jc w:val="both"/>
            </w:pPr>
            <w:r>
              <w:t>Define the Player class with a virt</w:t>
            </w:r>
            <w:r w:rsidR="003008E3">
              <w:t xml:space="preserve">ual function named getGuess(). </w:t>
            </w:r>
            <w:r>
              <w:t>The implementation of Player::g</w:t>
            </w:r>
            <w:r w:rsidR="003008E3">
              <w:t>etGuess() can simply return 0.</w:t>
            </w:r>
          </w:p>
          <w:p w14:paraId="61F7BA81" w14:textId="58AC32A9" w:rsidR="003008E3" w:rsidRDefault="000314B1" w:rsidP="007914DB">
            <w:pPr>
              <w:spacing w:line="0" w:lineRule="atLeast"/>
              <w:jc w:val="both"/>
            </w:pPr>
            <w:r>
              <w:t>Next, define a class named Hu</w:t>
            </w:r>
            <w:r w:rsidR="003008E3">
              <w:t xml:space="preserve">manPlayer derived from Player. </w:t>
            </w:r>
            <w:r>
              <w:t>The implementation of HumanPlayer::getGuess() should prompt the user to enter a number and return the va</w:t>
            </w:r>
            <w:r w:rsidR="003008E3">
              <w:t>lue entered from the keyboard.</w:t>
            </w:r>
          </w:p>
          <w:p w14:paraId="56BE1A2D" w14:textId="10D80515" w:rsidR="003008E3" w:rsidRPr="003008E3" w:rsidRDefault="000314B1" w:rsidP="007914DB">
            <w:pPr>
              <w:spacing w:line="0" w:lineRule="atLeast"/>
              <w:jc w:val="both"/>
              <w:rPr>
                <w:b/>
              </w:rPr>
            </w:pPr>
            <w:r>
              <w:t xml:space="preserve">Next, define a class named ComputerPlayer derived from Player.  The implementation of ComputerPlayer::getGuess() should be in </w:t>
            </w:r>
            <w:r w:rsidRPr="003008E3">
              <w:rPr>
                <w:b/>
                <w:i/>
              </w:rPr>
              <w:t>smarter</w:t>
            </w:r>
            <w:r w:rsidRPr="003008E3">
              <w:rPr>
                <w:b/>
              </w:rPr>
              <w:t xml:space="preserve"> way (i.e., not randomly select a number from 0 to 100)</w:t>
            </w:r>
            <w:r w:rsidR="003008E3">
              <w:rPr>
                <w:b/>
              </w:rPr>
              <w:t>.</w:t>
            </w:r>
          </w:p>
          <w:p w14:paraId="193676E4" w14:textId="77BADD06" w:rsidR="000314B1" w:rsidRDefault="000314B1" w:rsidP="007914DB">
            <w:pPr>
              <w:spacing w:line="0" w:lineRule="atLeast"/>
              <w:jc w:val="both"/>
            </w:pPr>
            <w:r>
              <w:t>Finally, construct a main function that invokes play(Player &amp;player1, Player &amp;player2)with two instances of a HumanPlayer (human vs. human), an instance of a HumanPlayer and ComputerPlayer (human vs. computer), and two instances of ComputerPlayer (computer vs. computer).</w:t>
            </w:r>
          </w:p>
          <w:p w14:paraId="597BC718" w14:textId="77777777" w:rsidR="000314B1" w:rsidRDefault="000314B1" w:rsidP="007914DB">
            <w:pPr>
              <w:spacing w:line="0" w:lineRule="atLeast"/>
              <w:jc w:val="both"/>
            </w:pPr>
          </w:p>
          <w:p w14:paraId="7C91BB62" w14:textId="77777777" w:rsidR="000314B1" w:rsidRDefault="000314B1" w:rsidP="007914DB">
            <w:pPr>
              <w:spacing w:line="0" w:lineRule="atLeast"/>
              <w:jc w:val="both"/>
            </w:pPr>
            <w:r>
              <w:t>Note that please use this following code snippets as your main()</w:t>
            </w:r>
          </w:p>
          <w:p w14:paraId="7DCE8C5E" w14:textId="6C44D642" w:rsidR="000314B1" w:rsidRDefault="003008E3" w:rsidP="007914DB">
            <w:pPr>
              <w:spacing w:line="0" w:lineRule="atLeast"/>
              <w:jc w:val="both"/>
            </w:pPr>
            <w:r>
              <w:t>// Main</w:t>
            </w:r>
          </w:p>
          <w:p w14:paraId="77EBF665" w14:textId="77777777" w:rsidR="000314B1" w:rsidRDefault="000314B1" w:rsidP="007914DB">
            <w:pPr>
              <w:spacing w:line="0" w:lineRule="atLeast"/>
              <w:jc w:val="both"/>
            </w:pPr>
            <w:r>
              <w:t>int main()</w:t>
            </w:r>
          </w:p>
          <w:p w14:paraId="32587176" w14:textId="77777777" w:rsidR="000314B1" w:rsidRDefault="000314B1" w:rsidP="007914DB">
            <w:pPr>
              <w:spacing w:line="0" w:lineRule="atLeast"/>
              <w:jc w:val="both"/>
            </w:pPr>
            <w:r>
              <w:t>{</w:t>
            </w:r>
          </w:p>
          <w:p w14:paraId="06057D95" w14:textId="77777777" w:rsidR="000314B1" w:rsidRDefault="000314B1" w:rsidP="007914DB">
            <w:pPr>
              <w:spacing w:line="0" w:lineRule="atLeast"/>
              <w:jc w:val="both"/>
            </w:pPr>
            <w:r>
              <w:tab/>
              <w:t>HumanPlayer playerH1, playerH2;</w:t>
            </w:r>
            <w:r>
              <w:tab/>
            </w:r>
          </w:p>
          <w:p w14:paraId="1BAF7C12" w14:textId="77777777" w:rsidR="000314B1" w:rsidRDefault="000314B1" w:rsidP="007914DB">
            <w:pPr>
              <w:spacing w:line="0" w:lineRule="atLeast"/>
              <w:jc w:val="both"/>
            </w:pPr>
            <w:r>
              <w:tab/>
              <w:t>ComputerPlayer playerC1, playerC2;</w:t>
            </w:r>
            <w:r>
              <w:tab/>
            </w:r>
          </w:p>
          <w:p w14:paraId="36378832" w14:textId="77777777" w:rsidR="000314B1" w:rsidRDefault="000314B1" w:rsidP="007914DB">
            <w:pPr>
              <w:spacing w:line="0" w:lineRule="atLeast"/>
              <w:jc w:val="both"/>
            </w:pPr>
            <w:r>
              <w:tab/>
            </w:r>
          </w:p>
          <w:p w14:paraId="0B70AED9" w14:textId="77777777" w:rsidR="000314B1" w:rsidRDefault="000314B1" w:rsidP="007914DB">
            <w:pPr>
              <w:spacing w:line="0" w:lineRule="atLeast"/>
              <w:jc w:val="both"/>
            </w:pPr>
            <w:r>
              <w:tab/>
              <w:t>play(playerH1, playerH2);</w:t>
            </w:r>
          </w:p>
          <w:p w14:paraId="7CF075A6" w14:textId="77777777" w:rsidR="000314B1" w:rsidRDefault="000314B1" w:rsidP="007914DB">
            <w:pPr>
              <w:spacing w:line="0" w:lineRule="atLeast"/>
              <w:jc w:val="both"/>
            </w:pPr>
            <w:r>
              <w:tab/>
              <w:t>play(playerH1, playerC1);</w:t>
            </w:r>
          </w:p>
          <w:p w14:paraId="2FDE51B3" w14:textId="77777777" w:rsidR="000314B1" w:rsidRDefault="000314B1" w:rsidP="007914DB">
            <w:pPr>
              <w:spacing w:line="0" w:lineRule="atLeast"/>
              <w:jc w:val="both"/>
            </w:pPr>
            <w:r>
              <w:tab/>
              <w:t>play(playerC1, playerC2);</w:t>
            </w:r>
          </w:p>
          <w:p w14:paraId="7EF1052F" w14:textId="77777777" w:rsidR="000314B1" w:rsidRDefault="000314B1" w:rsidP="007914DB">
            <w:pPr>
              <w:spacing w:line="0" w:lineRule="atLeast"/>
              <w:jc w:val="both"/>
            </w:pPr>
          </w:p>
          <w:p w14:paraId="7F60CF03" w14:textId="77777777" w:rsidR="000314B1" w:rsidRDefault="000314B1" w:rsidP="007914DB">
            <w:pPr>
              <w:spacing w:line="0" w:lineRule="atLeast"/>
              <w:jc w:val="both"/>
            </w:pPr>
            <w:r>
              <w:tab/>
              <w:t>return 0;</w:t>
            </w:r>
          </w:p>
          <w:p w14:paraId="3FF29881" w14:textId="77777777" w:rsidR="000314B1" w:rsidRDefault="000314B1" w:rsidP="007914DB">
            <w:pPr>
              <w:spacing w:line="0" w:lineRule="atLeast"/>
              <w:jc w:val="both"/>
            </w:pPr>
            <w:r>
              <w:t>}</w:t>
            </w:r>
          </w:p>
          <w:p w14:paraId="077A3766" w14:textId="2F76B7A4" w:rsidR="003151F6" w:rsidRPr="0072651A" w:rsidRDefault="003151F6" w:rsidP="007914DB">
            <w:pPr>
              <w:snapToGrid w:val="0"/>
              <w:spacing w:line="0" w:lineRule="atLeast"/>
              <w:rPr>
                <w:rFonts w:ascii="標楷體" w:eastAsia="標楷體" w:hAnsi="標楷體"/>
                <w:sz w:val="28"/>
                <w:szCs w:val="24"/>
              </w:rPr>
            </w:pPr>
          </w:p>
          <w:p w14:paraId="0B8D80D7" w14:textId="17A6CAC2" w:rsidR="00A91118" w:rsidRPr="007914DB" w:rsidRDefault="002769BC" w:rsidP="007914DB">
            <w:pPr>
              <w:spacing w:line="0" w:lineRule="atLeast"/>
              <w:jc w:val="both"/>
              <w:rPr>
                <w:b/>
              </w:rPr>
            </w:pPr>
            <w:r w:rsidRPr="00E318FE">
              <w:rPr>
                <w:rFonts w:ascii="標楷體" w:eastAsia="標楷體" w:hAnsi="標楷體"/>
                <w:b/>
                <w:sz w:val="28"/>
                <w:szCs w:val="24"/>
              </w:rPr>
              <w:t>輸入</w:t>
            </w:r>
            <w:r w:rsidRPr="00B41E9C">
              <w:rPr>
                <w:rFonts w:ascii="標楷體" w:eastAsia="標楷體" w:hAnsi="標楷體"/>
                <w:b/>
                <w:sz w:val="28"/>
                <w:szCs w:val="24"/>
              </w:rPr>
              <w:t>說明</w:t>
            </w:r>
            <w:r w:rsidR="002A0D05">
              <w:rPr>
                <w:rFonts w:ascii="標楷體" w:eastAsia="標楷體" w:hAnsi="標楷體" w:hint="eastAsia"/>
                <w:b/>
                <w:sz w:val="28"/>
                <w:szCs w:val="24"/>
              </w:rPr>
              <w:t>：</w:t>
            </w:r>
            <w:r w:rsidR="003008E3">
              <w:rPr>
                <w:rFonts w:ascii="標楷體" w:eastAsia="標楷體" w:hAnsi="標楷體" w:hint="eastAsia"/>
                <w:b/>
                <w:sz w:val="28"/>
                <w:szCs w:val="24"/>
              </w:rPr>
              <w:t>當你是HumanPlayer時，輸入猜測的數字</w:t>
            </w:r>
            <w:r w:rsidR="007914DB">
              <w:rPr>
                <w:rFonts w:ascii="標楷體" w:eastAsia="標楷體" w:hAnsi="標楷體" w:hint="eastAsia"/>
                <w:b/>
                <w:sz w:val="28"/>
                <w:szCs w:val="24"/>
              </w:rPr>
              <w:t>，當是ComputerPlayer時則要由電腦自動輸入猜測的數字</w:t>
            </w:r>
            <w:r w:rsidR="007914DB" w:rsidRPr="007914DB">
              <w:rPr>
                <w:b/>
              </w:rPr>
              <w:t xml:space="preserve">in </w:t>
            </w:r>
            <w:r w:rsidR="007914DB" w:rsidRPr="003008E3">
              <w:rPr>
                <w:b/>
                <w:i/>
              </w:rPr>
              <w:t>smarter</w:t>
            </w:r>
            <w:r w:rsidR="007914DB" w:rsidRPr="003008E3">
              <w:rPr>
                <w:b/>
              </w:rPr>
              <w:t xml:space="preserve"> way (i.e., not randomly select a number from 0 to 100</w:t>
            </w:r>
            <w:r w:rsidR="007914DB">
              <w:rPr>
                <w:b/>
              </w:rPr>
              <w:t>.</w:t>
            </w:r>
            <w:r w:rsidR="007914DB" w:rsidRPr="007914DB">
              <w:rPr>
                <w:rFonts w:hint="eastAsia"/>
                <w:b/>
              </w:rPr>
              <w:t>)</w:t>
            </w:r>
          </w:p>
          <w:p w14:paraId="0A2BC4C9" w14:textId="77777777" w:rsidR="007914DB" w:rsidRPr="007914DB" w:rsidRDefault="007914DB" w:rsidP="007914DB">
            <w:pPr>
              <w:snapToGrid w:val="0"/>
              <w:spacing w:line="0" w:lineRule="atLeast"/>
              <w:ind w:leftChars="26" w:left="63" w:hanging="1"/>
              <w:rPr>
                <w:b/>
              </w:rPr>
            </w:pPr>
          </w:p>
          <w:p w14:paraId="0D322EB7" w14:textId="77777777" w:rsidR="007914DB" w:rsidRDefault="002769BC" w:rsidP="007914DB">
            <w:pPr>
              <w:snapToGrid w:val="0"/>
              <w:spacing w:line="0" w:lineRule="atLeast"/>
              <w:ind w:leftChars="26" w:left="63" w:hanging="1"/>
              <w:rPr>
                <w:rFonts w:ascii="標楷體" w:eastAsia="標楷體" w:hAnsi="標楷體"/>
                <w:b/>
                <w:sz w:val="28"/>
                <w:szCs w:val="24"/>
              </w:rPr>
            </w:pPr>
            <w:r w:rsidRPr="00E318FE">
              <w:rPr>
                <w:rFonts w:ascii="標楷體" w:eastAsia="標楷體" w:hAnsi="標楷體"/>
                <w:b/>
                <w:sz w:val="28"/>
                <w:szCs w:val="24"/>
              </w:rPr>
              <w:t>輸出</w:t>
            </w:r>
            <w:r w:rsidRPr="00B41E9C">
              <w:rPr>
                <w:rFonts w:ascii="標楷體" w:eastAsia="標楷體" w:hAnsi="標楷體"/>
                <w:b/>
                <w:sz w:val="28"/>
                <w:szCs w:val="24"/>
              </w:rPr>
              <w:t>說明</w:t>
            </w:r>
            <w:r w:rsidR="002A0D05">
              <w:rPr>
                <w:rFonts w:ascii="標楷體" w:eastAsia="標楷體" w:hAnsi="標楷體" w:hint="eastAsia"/>
                <w:b/>
                <w:sz w:val="28"/>
                <w:szCs w:val="24"/>
              </w:rPr>
              <w:t>：</w:t>
            </w:r>
          </w:p>
          <w:p w14:paraId="242DCFCB" w14:textId="0E965D71" w:rsidR="007914DB" w:rsidRDefault="007914DB" w:rsidP="007914DB">
            <w:pPr>
              <w:snapToGrid w:val="0"/>
              <w:spacing w:line="0" w:lineRule="atLeast"/>
              <w:ind w:leftChars="26" w:left="63" w:hanging="1"/>
              <w:rPr>
                <w:rFonts w:ascii="標楷體" w:eastAsia="標楷體" w:hAnsi="標楷體" w:hint="eastAsia"/>
                <w:b/>
                <w:sz w:val="28"/>
                <w:szCs w:val="24"/>
              </w:rPr>
            </w:pPr>
            <w:r>
              <w:rPr>
                <w:rFonts w:ascii="標楷體" w:eastAsia="標楷體" w:hAnsi="標楷體" w:hint="eastAsia"/>
                <w:b/>
                <w:sz w:val="28"/>
                <w:szCs w:val="24"/>
              </w:rPr>
              <w:t>太小輸出Your guess is too low.</w:t>
            </w:r>
          </w:p>
          <w:p w14:paraId="34EB08BE" w14:textId="77777777" w:rsidR="007914DB" w:rsidRDefault="007914DB" w:rsidP="007914DB">
            <w:pPr>
              <w:snapToGrid w:val="0"/>
              <w:spacing w:line="0" w:lineRule="atLeast"/>
              <w:ind w:leftChars="26" w:left="63" w:hanging="1"/>
              <w:rPr>
                <w:rFonts w:ascii="標楷體" w:eastAsia="標楷體" w:hAnsi="標楷體"/>
                <w:b/>
                <w:sz w:val="28"/>
                <w:szCs w:val="24"/>
              </w:rPr>
            </w:pPr>
            <w:r>
              <w:rPr>
                <w:rFonts w:ascii="標楷體" w:eastAsia="標楷體" w:hAnsi="標楷體" w:hint="eastAsia"/>
                <w:b/>
                <w:sz w:val="28"/>
                <w:szCs w:val="24"/>
              </w:rPr>
              <w:t>太大輸出</w:t>
            </w:r>
            <w:r>
              <w:rPr>
                <w:rFonts w:ascii="標楷體" w:eastAsia="標楷體" w:hAnsi="標楷體" w:hint="eastAsia"/>
                <w:b/>
                <w:sz w:val="28"/>
                <w:szCs w:val="24"/>
              </w:rPr>
              <w:t xml:space="preserve">Your guess is too </w:t>
            </w:r>
            <w:r>
              <w:rPr>
                <w:rFonts w:ascii="標楷體" w:eastAsia="標楷體" w:hAnsi="標楷體" w:hint="eastAsia"/>
                <w:b/>
                <w:sz w:val="28"/>
                <w:szCs w:val="24"/>
              </w:rPr>
              <w:t>high</w:t>
            </w:r>
            <w:r>
              <w:rPr>
                <w:rFonts w:ascii="標楷體" w:eastAsia="標楷體" w:hAnsi="標楷體" w:hint="eastAsia"/>
                <w:b/>
                <w:sz w:val="28"/>
                <w:szCs w:val="24"/>
              </w:rPr>
              <w:t>.</w:t>
            </w:r>
          </w:p>
          <w:p w14:paraId="066A1629" w14:textId="00454671" w:rsidR="007914DB" w:rsidRDefault="007914DB" w:rsidP="007914DB">
            <w:pPr>
              <w:snapToGrid w:val="0"/>
              <w:spacing w:line="0" w:lineRule="atLeast"/>
              <w:ind w:leftChars="26" w:left="63" w:hanging="1"/>
              <w:rPr>
                <w:rFonts w:ascii="標楷體" w:eastAsia="標楷體" w:hAnsi="標楷體" w:hint="eastAsia"/>
                <w:b/>
                <w:sz w:val="28"/>
                <w:szCs w:val="24"/>
              </w:rPr>
            </w:pPr>
            <w:r>
              <w:rPr>
                <w:rFonts w:ascii="標楷體" w:eastAsia="標楷體" w:hAnsi="標楷體" w:hint="eastAsia"/>
                <w:b/>
                <w:sz w:val="28"/>
                <w:szCs w:val="24"/>
              </w:rPr>
              <w:t>猜中數字輸出You</w:t>
            </w:r>
            <w:r>
              <w:rPr>
                <w:rFonts w:ascii="標楷體" w:eastAsia="標楷體" w:hAnsi="標楷體"/>
                <w:b/>
                <w:sz w:val="28"/>
                <w:szCs w:val="24"/>
              </w:rPr>
              <w:t>’re</w:t>
            </w:r>
            <w:r>
              <w:rPr>
                <w:rFonts w:ascii="標楷體" w:eastAsia="標楷體" w:hAnsi="標楷體" w:hint="eastAsia"/>
                <w:b/>
                <w:sz w:val="28"/>
                <w:szCs w:val="24"/>
              </w:rPr>
              <w:t xml:space="preserve"> right! You win</w:t>
            </w:r>
            <w:r>
              <w:rPr>
                <w:rFonts w:ascii="標楷體" w:eastAsia="標楷體" w:hAnsi="標楷體"/>
                <w:b/>
                <w:sz w:val="28"/>
                <w:szCs w:val="24"/>
              </w:rPr>
              <w:t>!</w:t>
            </w:r>
          </w:p>
          <w:p w14:paraId="4191B14C" w14:textId="4E6ABAD4" w:rsidR="003008E3" w:rsidRPr="007914DB" w:rsidRDefault="0004116C" w:rsidP="007914DB">
            <w:pPr>
              <w:snapToGrid w:val="0"/>
              <w:spacing w:line="0" w:lineRule="atLeast"/>
              <w:ind w:leftChars="-163" w:left="-391" w:firstLineChars="163" w:firstLine="457"/>
              <w:rPr>
                <w:rFonts w:ascii="標楷體" w:eastAsia="標楷體" w:hAnsi="標楷體" w:hint="eastAsia"/>
                <w:b/>
                <w:sz w:val="28"/>
                <w:szCs w:val="24"/>
              </w:rPr>
            </w:pPr>
            <w:r>
              <w:rPr>
                <w:rFonts w:ascii="標楷體" w:eastAsia="標楷體" w:hAnsi="標楷體" w:hint="eastAsia"/>
                <w:b/>
                <w:sz w:val="28"/>
                <w:szCs w:val="24"/>
              </w:rPr>
              <w:lastRenderedPageBreak/>
              <w:t>IO</w:t>
            </w:r>
            <w:r w:rsidR="002769BC" w:rsidRPr="00B41E9C">
              <w:rPr>
                <w:rFonts w:ascii="標楷體" w:eastAsia="標楷體" w:hAnsi="標楷體"/>
                <w:b/>
                <w:sz w:val="28"/>
                <w:szCs w:val="24"/>
              </w:rPr>
              <w:t>範例</w:t>
            </w:r>
            <w:r w:rsidR="002769BC" w:rsidRPr="00E318FE">
              <w:rPr>
                <w:rFonts w:ascii="標楷體" w:eastAsia="標楷體" w:hAnsi="標楷體"/>
                <w:b/>
                <w:sz w:val="28"/>
                <w:szCs w:val="24"/>
              </w:rPr>
              <w:t xml:space="preserve"> : </w:t>
            </w:r>
            <w:r w:rsidR="003008E3">
              <w:object w:dxaOrig="5112" w:dyaOrig="16968" w14:anchorId="7158B141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2" type="#_x0000_t75" style="width:228pt;height:757.8pt" o:ole="">
                  <v:imagedata r:id="rId8" o:title=""/>
                </v:shape>
                <o:OLEObject Type="Embed" ProgID="PBrush" ShapeID="_x0000_i1032" DrawAspect="Content" ObjectID="_1556372093" r:id="rId9"/>
              </w:object>
            </w:r>
          </w:p>
        </w:tc>
      </w:tr>
      <w:tr w:rsidR="008F1F23" w14:paraId="24D4C366" w14:textId="77777777" w:rsidTr="005C5A1C">
        <w:trPr>
          <w:trHeight w:val="1670"/>
        </w:trPr>
        <w:tc>
          <w:tcPr>
            <w:tcW w:w="5000" w:type="pct"/>
          </w:tcPr>
          <w:p w14:paraId="5CC185AB" w14:textId="3EF95ED5" w:rsidR="000B1FFE" w:rsidRPr="00B41E9C" w:rsidRDefault="00366280" w:rsidP="00B41E9C">
            <w:pPr>
              <w:snapToGrid w:val="0"/>
              <w:ind w:leftChars="-163" w:left="-391" w:firstLineChars="163" w:firstLine="457"/>
              <w:rPr>
                <w:rFonts w:ascii="標楷體" w:eastAsia="標楷體" w:hAnsi="標楷體"/>
                <w:b/>
                <w:sz w:val="28"/>
                <w:szCs w:val="24"/>
              </w:rPr>
            </w:pPr>
            <w:r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lastRenderedPageBreak/>
              <w:t>附</w:t>
            </w:r>
            <w:r w:rsidR="00320D12"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t>屬</w:t>
            </w:r>
            <w:r w:rsidR="000B1FFE"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t>資料</w:t>
            </w:r>
            <w:r w:rsidR="008F1F23"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t>︰</w:t>
            </w:r>
          </w:p>
          <w:p w14:paraId="0731CF29" w14:textId="3DA793CF" w:rsidR="000B1FFE" w:rsidRPr="00E4729C" w:rsidRDefault="002769BC" w:rsidP="00F54D6D">
            <w:pPr>
              <w:snapToGrid w:val="0"/>
              <w:ind w:firstLineChars="50" w:firstLine="140"/>
              <w:rPr>
                <w:rFonts w:ascii="標楷體" w:eastAsia="標楷體" w:hAnsi="標楷體"/>
                <w:color w:val="FF0000"/>
                <w:sz w:val="28"/>
                <w:szCs w:val="28"/>
              </w:rPr>
            </w:pPr>
            <w:r>
              <w:rPr>
                <w:rFonts w:ascii="MS Gothic" w:eastAsia="MS Gothic" w:hAnsi="MS Gothic" w:hint="eastAsia"/>
                <w:sz w:val="28"/>
                <w:szCs w:val="28"/>
              </w:rPr>
              <w:sym w:font="Wingdings" w:char="F0FE"/>
            </w:r>
            <w:r w:rsidR="000B1FFE">
              <w:rPr>
                <w:rFonts w:ascii="標楷體" w:eastAsia="標楷體" w:hAnsi="標楷體" w:hint="eastAsia"/>
                <w:sz w:val="28"/>
                <w:szCs w:val="28"/>
              </w:rPr>
              <w:t>解答程式</w:t>
            </w:r>
            <w:r w:rsidR="00366280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 w:rsidR="000314B1">
              <w:rPr>
                <w:rFonts w:ascii="標楷體" w:eastAsia="標楷體" w:hAnsi="標楷體"/>
                <w:sz w:val="28"/>
                <w:szCs w:val="28"/>
              </w:rPr>
              <w:t>GuessNumber</w:t>
            </w:r>
            <w:r w:rsidR="00B744B3">
              <w:rPr>
                <w:rFonts w:ascii="標楷體" w:eastAsia="標楷體" w:hAnsi="標楷體" w:hint="eastAsia"/>
                <w:sz w:val="28"/>
                <w:szCs w:val="28"/>
              </w:rPr>
              <w:t>.</w:t>
            </w:r>
            <w:r w:rsidR="00B744B3">
              <w:rPr>
                <w:rFonts w:ascii="標楷體" w:eastAsia="標楷體" w:hAnsi="標楷體"/>
                <w:sz w:val="28"/>
                <w:szCs w:val="28"/>
              </w:rPr>
              <w:t>c</w:t>
            </w:r>
            <w:r w:rsidR="00250D90">
              <w:rPr>
                <w:rFonts w:ascii="標楷體" w:eastAsia="標楷體" w:hAnsi="標楷體"/>
                <w:sz w:val="28"/>
                <w:szCs w:val="28"/>
              </w:rPr>
              <w:t>pp</w:t>
            </w:r>
            <w:r w:rsidR="00F56927">
              <w:rPr>
                <w:rFonts w:ascii="標楷體" w:eastAsia="標楷體" w:hAnsi="標楷體"/>
                <w:sz w:val="28"/>
                <w:szCs w:val="28"/>
              </w:rPr>
              <w:t>(</w:t>
            </w:r>
            <w:r w:rsidR="00F56927">
              <w:rPr>
                <w:rFonts w:ascii="標楷體" w:eastAsia="標楷體" w:hAnsi="標楷體" w:hint="eastAsia"/>
                <w:sz w:val="28"/>
                <w:szCs w:val="28"/>
              </w:rPr>
              <w:t>檔名</w:t>
            </w:r>
            <w:r w:rsidR="00F56927">
              <w:rPr>
                <w:rFonts w:ascii="標楷體" w:eastAsia="標楷體" w:hAnsi="標楷體"/>
                <w:sz w:val="28"/>
                <w:szCs w:val="28"/>
              </w:rPr>
              <w:t>)</w:t>
            </w:r>
          </w:p>
          <w:p w14:paraId="7005AD42" w14:textId="6F8E3892" w:rsidR="00F54D6D" w:rsidRPr="00855E26" w:rsidRDefault="002769BC" w:rsidP="007914DB">
            <w:pPr>
              <w:snapToGrid w:val="0"/>
              <w:ind w:firstLineChars="50" w:firstLine="1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MS Gothic" w:eastAsia="MS Gothic" w:hAnsi="MS Gothic" w:hint="eastAsia"/>
                <w:sz w:val="28"/>
                <w:szCs w:val="28"/>
              </w:rPr>
              <w:sym w:font="Wingdings" w:char="F0FE"/>
            </w:r>
            <w:r w:rsidR="000B1FFE" w:rsidRPr="00EF6195">
              <w:rPr>
                <w:rFonts w:ascii="標楷體" w:eastAsia="標楷體" w:hAnsi="標楷體" w:hint="eastAsia"/>
                <w:sz w:val="28"/>
                <w:szCs w:val="28"/>
              </w:rPr>
              <w:t>測試資料</w:t>
            </w:r>
            <w:r w:rsidR="008342A1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</w:p>
        </w:tc>
      </w:tr>
      <w:tr w:rsidR="000D0A83" w14:paraId="6AB62929" w14:textId="77777777" w:rsidTr="005C5A1C">
        <w:tc>
          <w:tcPr>
            <w:tcW w:w="5000" w:type="pct"/>
            <w:vAlign w:val="center"/>
          </w:tcPr>
          <w:p w14:paraId="7308D580" w14:textId="32939E8F" w:rsidR="007654A1" w:rsidRPr="007654A1" w:rsidRDefault="00633064" w:rsidP="007654A1">
            <w:pPr>
              <w:pStyle w:val="a8"/>
              <w:numPr>
                <w:ilvl w:val="0"/>
                <w:numId w:val="3"/>
              </w:numPr>
              <w:snapToGrid w:val="0"/>
              <w:ind w:leftChars="0" w:left="318" w:hanging="318"/>
              <w:rPr>
                <w:rFonts w:ascii="標楷體" w:eastAsia="標楷體" w:hAnsi="標楷體"/>
                <w:sz w:val="28"/>
                <w:szCs w:val="24"/>
              </w:rPr>
            </w:pPr>
            <w:r w:rsidRPr="00B744B3">
              <w:rPr>
                <w:rFonts w:ascii="標楷體" w:eastAsia="標楷體" w:hAnsi="標楷體" w:hint="eastAsia"/>
                <w:sz w:val="28"/>
                <w:szCs w:val="24"/>
              </w:rPr>
              <w:t>易，僅需用到基礎程式設計語法與結構</w:t>
            </w:r>
          </w:p>
          <w:p w14:paraId="50BB7DB4" w14:textId="2FA45487" w:rsidR="007654A1" w:rsidRDefault="007654A1" w:rsidP="00250D90">
            <w:pPr>
              <w:pStyle w:val="a8"/>
              <w:numPr>
                <w:ilvl w:val="0"/>
                <w:numId w:val="3"/>
              </w:numPr>
              <w:snapToGrid w:val="0"/>
              <w:ind w:leftChars="0" w:left="318" w:hanging="318"/>
              <w:rPr>
                <w:rFonts w:ascii="標楷體" w:eastAsia="標楷體" w:hAnsi="標楷體"/>
                <w:sz w:val="28"/>
                <w:szCs w:val="24"/>
              </w:rPr>
            </w:pPr>
            <w:r w:rsidRPr="00633064">
              <w:rPr>
                <w:rFonts w:ascii="標楷體" w:eastAsia="標楷體" w:hAnsi="標楷體" w:hint="eastAsia"/>
                <w:sz w:val="28"/>
                <w:szCs w:val="24"/>
              </w:rPr>
              <w:t>中，需用到多項程式設計語法與結構</w:t>
            </w:r>
          </w:p>
          <w:p w14:paraId="47037541" w14:textId="7727E650" w:rsidR="00B41E9C" w:rsidRPr="007654A1" w:rsidRDefault="007654A1" w:rsidP="007654A1">
            <w:pPr>
              <w:snapToGrid w:val="0"/>
              <w:rPr>
                <w:rFonts w:ascii="標楷體" w:eastAsia="標楷體" w:hAnsi="標楷體"/>
                <w:sz w:val="28"/>
                <w:szCs w:val="24"/>
              </w:rPr>
            </w:pPr>
            <w:r>
              <w:sym w:font="Wingdings" w:char="F06E"/>
            </w:r>
            <w:r w:rsidR="000D0A83" w:rsidRPr="007654A1">
              <w:rPr>
                <w:rFonts w:ascii="標楷體" w:eastAsia="標楷體" w:hAnsi="標楷體" w:hint="eastAsia"/>
                <w:sz w:val="28"/>
                <w:szCs w:val="24"/>
              </w:rPr>
              <w:t>難，</w:t>
            </w:r>
            <w:r w:rsidR="00391A5E" w:rsidRPr="007654A1">
              <w:rPr>
                <w:rFonts w:ascii="標楷體" w:eastAsia="標楷體" w:hAnsi="標楷體" w:hint="eastAsia"/>
                <w:sz w:val="28"/>
                <w:szCs w:val="24"/>
              </w:rPr>
              <w:t>需用到多項程式結構或較為複雜之資料型態或結構</w:t>
            </w:r>
          </w:p>
        </w:tc>
      </w:tr>
      <w:tr w:rsidR="00B41E9C" w14:paraId="13AADA3B" w14:textId="77777777" w:rsidTr="005C5A1C">
        <w:tc>
          <w:tcPr>
            <w:tcW w:w="5000" w:type="pct"/>
            <w:vAlign w:val="center"/>
          </w:tcPr>
          <w:p w14:paraId="6461B6B3" w14:textId="6D6D03EA" w:rsidR="00B41E9C" w:rsidRPr="00B41E9C" w:rsidRDefault="00B41E9C" w:rsidP="002B10D5">
            <w:pPr>
              <w:snapToGrid w:val="0"/>
              <w:rPr>
                <w:rFonts w:ascii="標楷體" w:eastAsia="標楷體" w:hAnsi="標楷體"/>
                <w:sz w:val="28"/>
                <w:szCs w:val="24"/>
              </w:rPr>
            </w:pPr>
            <w:r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t>解題時間：</w:t>
            </w:r>
            <w:r w:rsidR="007654A1">
              <w:rPr>
                <w:rFonts w:ascii="標楷體" w:eastAsia="標楷體" w:hAnsi="標楷體"/>
                <w:b/>
                <w:sz w:val="28"/>
                <w:szCs w:val="24"/>
              </w:rPr>
              <w:t>30</w:t>
            </w:r>
            <w:r>
              <w:rPr>
                <w:rFonts w:ascii="標楷體" w:eastAsia="標楷體" w:hAnsi="標楷體" w:hint="eastAsia"/>
                <w:sz w:val="28"/>
                <w:szCs w:val="24"/>
              </w:rPr>
              <w:t>分鐘。</w:t>
            </w:r>
          </w:p>
        </w:tc>
      </w:tr>
      <w:tr w:rsidR="008F65F2" w14:paraId="20BDA192" w14:textId="77777777" w:rsidTr="005C5A1C">
        <w:trPr>
          <w:trHeight w:val="1096"/>
        </w:trPr>
        <w:tc>
          <w:tcPr>
            <w:tcW w:w="5000" w:type="pct"/>
          </w:tcPr>
          <w:p w14:paraId="75E5329F" w14:textId="77777777" w:rsidR="007654A1" w:rsidRDefault="002C2A16" w:rsidP="00F54D6D">
            <w:pPr>
              <w:snapToGrid w:val="0"/>
              <w:rPr>
                <w:rFonts w:ascii="標楷體" w:eastAsia="標楷體" w:hAnsi="標楷體"/>
                <w:b/>
                <w:sz w:val="28"/>
                <w:szCs w:val="24"/>
              </w:rPr>
            </w:pPr>
            <w:r w:rsidRPr="00E4729C">
              <w:rPr>
                <w:rFonts w:ascii="標楷體" w:eastAsia="標楷體" w:hAnsi="標楷體" w:hint="eastAsia"/>
                <w:b/>
                <w:sz w:val="28"/>
                <w:szCs w:val="24"/>
              </w:rPr>
              <w:t>其他註記</w:t>
            </w:r>
            <w:r w:rsidR="008F65F2" w:rsidRPr="00E4729C">
              <w:rPr>
                <w:rFonts w:ascii="標楷體" w:eastAsia="標楷體" w:hAnsi="標楷體" w:hint="eastAsia"/>
                <w:b/>
                <w:sz w:val="28"/>
                <w:szCs w:val="24"/>
              </w:rPr>
              <w:t>：</w:t>
            </w:r>
          </w:p>
          <w:p w14:paraId="6ED50A4B" w14:textId="77777777" w:rsidR="007654A1" w:rsidRDefault="007654A1" w:rsidP="00F54D6D">
            <w:pPr>
              <w:snapToGrid w:val="0"/>
              <w:rPr>
                <w:rFonts w:ascii="標楷體" w:eastAsia="標楷體" w:hAnsi="標楷體"/>
                <w:b/>
                <w:sz w:val="28"/>
                <w:szCs w:val="24"/>
              </w:rPr>
            </w:pPr>
            <w:r>
              <w:rPr>
                <w:rFonts w:ascii="標楷體" w:eastAsia="標楷體" w:hAnsi="標楷體" w:hint="eastAsia"/>
                <w:b/>
                <w:sz w:val="28"/>
                <w:szCs w:val="24"/>
              </w:rPr>
              <w:t>main使用input_main</w:t>
            </w:r>
            <w:bookmarkStart w:id="0" w:name="_GoBack"/>
            <w:bookmarkEnd w:id="0"/>
          </w:p>
          <w:p w14:paraId="6955EEF8" w14:textId="75D33E9F" w:rsidR="007914DB" w:rsidRPr="003008E3" w:rsidRDefault="007914DB" w:rsidP="00F54D6D">
            <w:pPr>
              <w:snapToGrid w:val="0"/>
              <w:rPr>
                <w:rFonts w:ascii="標楷體" w:eastAsia="標楷體" w:hAnsi="標楷體" w:hint="eastAsia"/>
                <w:b/>
                <w:sz w:val="28"/>
                <w:szCs w:val="24"/>
              </w:rPr>
            </w:pPr>
            <w:r>
              <w:rPr>
                <w:rFonts w:ascii="標楷體" w:eastAsia="標楷體" w:hAnsi="標楷體" w:hint="eastAsia"/>
                <w:b/>
                <w:sz w:val="28"/>
                <w:szCs w:val="24"/>
              </w:rPr>
              <w:t>除了輸出要求以外的output為方便debug的輸出，可有可無</w:t>
            </w:r>
          </w:p>
        </w:tc>
      </w:tr>
    </w:tbl>
    <w:p w14:paraId="25EC3316" w14:textId="77777777" w:rsidR="00B2307C" w:rsidRPr="001C6E60" w:rsidRDefault="00B2307C" w:rsidP="001C6E60">
      <w:pPr>
        <w:rPr>
          <w:rFonts w:ascii="標楷體" w:eastAsia="標楷體" w:hAnsi="標楷體"/>
          <w:b/>
          <w:sz w:val="16"/>
          <w:szCs w:val="16"/>
        </w:rPr>
      </w:pPr>
    </w:p>
    <w:sectPr w:rsidR="00B2307C" w:rsidRPr="001C6E60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E833AC" w14:textId="77777777" w:rsidR="008D36F4" w:rsidRDefault="008D36F4" w:rsidP="00630DFA">
      <w:r>
        <w:separator/>
      </w:r>
    </w:p>
  </w:endnote>
  <w:endnote w:type="continuationSeparator" w:id="0">
    <w:p w14:paraId="5DEDBC7D" w14:textId="77777777" w:rsidR="008D36F4" w:rsidRDefault="008D36F4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514E7E" w14:textId="77777777" w:rsidR="008D36F4" w:rsidRDefault="008D36F4" w:rsidP="00630DFA">
      <w:r>
        <w:separator/>
      </w:r>
    </w:p>
  </w:footnote>
  <w:footnote w:type="continuationSeparator" w:id="0">
    <w:p w14:paraId="62B90D94" w14:textId="77777777" w:rsidR="008D36F4" w:rsidRDefault="008D36F4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72303"/>
    <w:multiLevelType w:val="hybridMultilevel"/>
    <w:tmpl w:val="D73EEC1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4D7730"/>
    <w:multiLevelType w:val="hybridMultilevel"/>
    <w:tmpl w:val="0F40535C"/>
    <w:lvl w:ilvl="0" w:tplc="2CA06A4E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DDE4764"/>
    <w:multiLevelType w:val="hybridMultilevel"/>
    <w:tmpl w:val="FB127E26"/>
    <w:lvl w:ilvl="0" w:tplc="D4D824C0">
      <w:start w:val="2"/>
      <w:numFmt w:val="bullet"/>
      <w:lvlText w:val="□"/>
      <w:lvlJc w:val="left"/>
      <w:pPr>
        <w:ind w:left="360" w:hanging="36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3F25D5"/>
    <w:multiLevelType w:val="hybridMultilevel"/>
    <w:tmpl w:val="513CFEF0"/>
    <w:lvl w:ilvl="0" w:tplc="D4D824C0">
      <w:start w:val="2"/>
      <w:numFmt w:val="bullet"/>
      <w:lvlText w:val="□"/>
      <w:lvlJc w:val="left"/>
      <w:pPr>
        <w:ind w:left="960" w:hanging="48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8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40234343"/>
    <w:multiLevelType w:val="hybridMultilevel"/>
    <w:tmpl w:val="4C4C6E28"/>
    <w:lvl w:ilvl="0" w:tplc="D4D824C0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6"/>
  </w:num>
  <w:num w:numId="4">
    <w:abstractNumId w:val="0"/>
  </w:num>
  <w:num w:numId="5">
    <w:abstractNumId w:val="2"/>
  </w:num>
  <w:num w:numId="6">
    <w:abstractNumId w:val="1"/>
  </w:num>
  <w:num w:numId="7">
    <w:abstractNumId w:val="5"/>
  </w:num>
  <w:num w:numId="8">
    <w:abstractNumId w:val="4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02FBA"/>
    <w:rsid w:val="000314B1"/>
    <w:rsid w:val="0004116C"/>
    <w:rsid w:val="0004384D"/>
    <w:rsid w:val="000557E9"/>
    <w:rsid w:val="000640A1"/>
    <w:rsid w:val="000643AD"/>
    <w:rsid w:val="000678EF"/>
    <w:rsid w:val="000B1FFE"/>
    <w:rsid w:val="000D0A83"/>
    <w:rsid w:val="000F3602"/>
    <w:rsid w:val="0010537B"/>
    <w:rsid w:val="00110435"/>
    <w:rsid w:val="00113A66"/>
    <w:rsid w:val="001173B7"/>
    <w:rsid w:val="0012450B"/>
    <w:rsid w:val="001511A1"/>
    <w:rsid w:val="001C6E60"/>
    <w:rsid w:val="001D6784"/>
    <w:rsid w:val="00250D90"/>
    <w:rsid w:val="0025647A"/>
    <w:rsid w:val="00272C34"/>
    <w:rsid w:val="002769BC"/>
    <w:rsid w:val="00280AD1"/>
    <w:rsid w:val="002A0D05"/>
    <w:rsid w:val="002B10D5"/>
    <w:rsid w:val="002B31DF"/>
    <w:rsid w:val="002B5E7F"/>
    <w:rsid w:val="002B69AD"/>
    <w:rsid w:val="002C2A16"/>
    <w:rsid w:val="002D6021"/>
    <w:rsid w:val="002E19B6"/>
    <w:rsid w:val="002E3577"/>
    <w:rsid w:val="002F3CD9"/>
    <w:rsid w:val="003008E3"/>
    <w:rsid w:val="003151F6"/>
    <w:rsid w:val="00320D12"/>
    <w:rsid w:val="00343D46"/>
    <w:rsid w:val="00356DD7"/>
    <w:rsid w:val="00366280"/>
    <w:rsid w:val="00371D9A"/>
    <w:rsid w:val="00372456"/>
    <w:rsid w:val="0037276F"/>
    <w:rsid w:val="00391A5E"/>
    <w:rsid w:val="003A2AB0"/>
    <w:rsid w:val="003A2CD0"/>
    <w:rsid w:val="003F771D"/>
    <w:rsid w:val="00416DE2"/>
    <w:rsid w:val="0049086C"/>
    <w:rsid w:val="00513CFF"/>
    <w:rsid w:val="00520093"/>
    <w:rsid w:val="005405DA"/>
    <w:rsid w:val="005517E1"/>
    <w:rsid w:val="00574726"/>
    <w:rsid w:val="005812F6"/>
    <w:rsid w:val="005B1FEF"/>
    <w:rsid w:val="005C5A1C"/>
    <w:rsid w:val="00602AD2"/>
    <w:rsid w:val="006046F6"/>
    <w:rsid w:val="0061275C"/>
    <w:rsid w:val="00624B61"/>
    <w:rsid w:val="006260AE"/>
    <w:rsid w:val="00630DFA"/>
    <w:rsid w:val="00633064"/>
    <w:rsid w:val="0066787B"/>
    <w:rsid w:val="00677B3D"/>
    <w:rsid w:val="00683E3D"/>
    <w:rsid w:val="0068507F"/>
    <w:rsid w:val="00693AC6"/>
    <w:rsid w:val="006B7629"/>
    <w:rsid w:val="0070080C"/>
    <w:rsid w:val="0072651A"/>
    <w:rsid w:val="00746D74"/>
    <w:rsid w:val="00746F20"/>
    <w:rsid w:val="007654A1"/>
    <w:rsid w:val="007914DB"/>
    <w:rsid w:val="007A77F5"/>
    <w:rsid w:val="007C4FF3"/>
    <w:rsid w:val="00813787"/>
    <w:rsid w:val="008342A1"/>
    <w:rsid w:val="00855E26"/>
    <w:rsid w:val="00887B17"/>
    <w:rsid w:val="008C272A"/>
    <w:rsid w:val="008D36F4"/>
    <w:rsid w:val="008F0662"/>
    <w:rsid w:val="008F1F23"/>
    <w:rsid w:val="008F466C"/>
    <w:rsid w:val="008F65F2"/>
    <w:rsid w:val="00901620"/>
    <w:rsid w:val="00917259"/>
    <w:rsid w:val="00954087"/>
    <w:rsid w:val="00996066"/>
    <w:rsid w:val="009A6432"/>
    <w:rsid w:val="009C7439"/>
    <w:rsid w:val="009D431C"/>
    <w:rsid w:val="009E5992"/>
    <w:rsid w:val="00A03853"/>
    <w:rsid w:val="00A050C8"/>
    <w:rsid w:val="00A12A19"/>
    <w:rsid w:val="00A22623"/>
    <w:rsid w:val="00A250DC"/>
    <w:rsid w:val="00A323AF"/>
    <w:rsid w:val="00A43C79"/>
    <w:rsid w:val="00A779B9"/>
    <w:rsid w:val="00A91118"/>
    <w:rsid w:val="00A916D4"/>
    <w:rsid w:val="00A97394"/>
    <w:rsid w:val="00AC05B7"/>
    <w:rsid w:val="00AF04F8"/>
    <w:rsid w:val="00B2307C"/>
    <w:rsid w:val="00B41E9C"/>
    <w:rsid w:val="00B72254"/>
    <w:rsid w:val="00B744B3"/>
    <w:rsid w:val="00B85D6E"/>
    <w:rsid w:val="00B9228D"/>
    <w:rsid w:val="00BA47D5"/>
    <w:rsid w:val="00BF0BEE"/>
    <w:rsid w:val="00C06D97"/>
    <w:rsid w:val="00C52FBC"/>
    <w:rsid w:val="00C90E26"/>
    <w:rsid w:val="00C971B6"/>
    <w:rsid w:val="00D6215A"/>
    <w:rsid w:val="00D723F5"/>
    <w:rsid w:val="00D86A74"/>
    <w:rsid w:val="00D957BA"/>
    <w:rsid w:val="00DA41AF"/>
    <w:rsid w:val="00DC5223"/>
    <w:rsid w:val="00DF11C1"/>
    <w:rsid w:val="00E269D4"/>
    <w:rsid w:val="00E318FE"/>
    <w:rsid w:val="00E4729C"/>
    <w:rsid w:val="00E72F07"/>
    <w:rsid w:val="00E87D73"/>
    <w:rsid w:val="00ED668F"/>
    <w:rsid w:val="00EF1E2E"/>
    <w:rsid w:val="00F01CB3"/>
    <w:rsid w:val="00F22CF8"/>
    <w:rsid w:val="00F268C7"/>
    <w:rsid w:val="00F54D6D"/>
    <w:rsid w:val="00F5638A"/>
    <w:rsid w:val="00F56927"/>
    <w:rsid w:val="00F57321"/>
    <w:rsid w:val="00FD6975"/>
    <w:rsid w:val="00FF12AC"/>
    <w:rsid w:val="00FF51CB"/>
    <w:rsid w:val="00FF6921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2C80D"/>
  <w15:docId w15:val="{E8C5EB20-1BE4-4AE5-9CF7-A1B91C08C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We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993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B1CB0C8-C23B-4389-9D7A-0D65C778BC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</TotalTime>
  <Pages>4</Pages>
  <Words>447</Words>
  <Characters>2550</Characters>
  <Application>Microsoft Office Word</Application>
  <DocSecurity>0</DocSecurity>
  <Lines>21</Lines>
  <Paragraphs>5</Paragraphs>
  <ScaleCrop>false</ScaleCrop>
  <Company/>
  <LinksUpToDate>false</LinksUpToDate>
  <CharactersWithSpaces>2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沈政一</cp:lastModifiedBy>
  <cp:revision>16</cp:revision>
  <cp:lastPrinted>2015-07-24T07:04:00Z</cp:lastPrinted>
  <dcterms:created xsi:type="dcterms:W3CDTF">2017-02-28T16:50:00Z</dcterms:created>
  <dcterms:modified xsi:type="dcterms:W3CDTF">2017-05-15T08:48:00Z</dcterms:modified>
</cp:coreProperties>
</file>